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0E30" w:rsidRDefault="00FC4A7A" w:rsidP="00A1254B">
      <w:pPr>
        <w:jc w:val="center"/>
        <w:rPr>
          <w:b/>
          <w:sz w:val="24"/>
          <w:szCs w:val="28"/>
        </w:rPr>
      </w:pPr>
      <w:r>
        <w:rPr>
          <w:b/>
          <w:sz w:val="24"/>
          <w:szCs w:val="28"/>
        </w:rPr>
        <w:t>M</w:t>
      </w:r>
      <w:r w:rsidR="00532753">
        <w:rPr>
          <w:b/>
          <w:sz w:val="24"/>
          <w:szCs w:val="28"/>
        </w:rPr>
        <w:t>eghívó a</w:t>
      </w:r>
      <w:r w:rsidR="00417999">
        <w:rPr>
          <w:b/>
          <w:sz w:val="24"/>
          <w:szCs w:val="28"/>
        </w:rPr>
        <w:t xml:space="preserve"> </w:t>
      </w:r>
      <w:r w:rsidR="006C2BB9">
        <w:rPr>
          <w:b/>
          <w:sz w:val="24"/>
          <w:szCs w:val="28"/>
        </w:rPr>
        <w:t>1</w:t>
      </w:r>
      <w:r w:rsidR="00352049">
        <w:rPr>
          <w:b/>
          <w:sz w:val="24"/>
          <w:szCs w:val="28"/>
        </w:rPr>
        <w:t>2</w:t>
      </w:r>
      <w:r w:rsidR="006C2BB9">
        <w:rPr>
          <w:b/>
          <w:sz w:val="24"/>
          <w:szCs w:val="28"/>
        </w:rPr>
        <w:t xml:space="preserve">. </w:t>
      </w:r>
      <w:r w:rsidR="00F67A19">
        <w:rPr>
          <w:b/>
          <w:sz w:val="24"/>
          <w:szCs w:val="28"/>
        </w:rPr>
        <w:t xml:space="preserve">Piarista Szalon </w:t>
      </w:r>
      <w:r w:rsidR="004B426A" w:rsidRPr="008E6C67">
        <w:rPr>
          <w:b/>
          <w:sz w:val="24"/>
          <w:szCs w:val="28"/>
        </w:rPr>
        <w:t>rendezvény</w:t>
      </w:r>
      <w:r w:rsidR="00352049">
        <w:rPr>
          <w:b/>
          <w:sz w:val="24"/>
          <w:szCs w:val="28"/>
        </w:rPr>
        <w:t>é</w:t>
      </w:r>
      <w:r w:rsidR="00532753">
        <w:rPr>
          <w:b/>
          <w:sz w:val="24"/>
          <w:szCs w:val="28"/>
        </w:rPr>
        <w:t>r</w:t>
      </w:r>
      <w:r w:rsidR="00F67A19">
        <w:rPr>
          <w:b/>
          <w:sz w:val="24"/>
          <w:szCs w:val="28"/>
        </w:rPr>
        <w:t>e</w:t>
      </w:r>
    </w:p>
    <w:p w:rsidR="00FD5892" w:rsidRDefault="00FD5892" w:rsidP="00A1254B">
      <w:pPr>
        <w:jc w:val="center"/>
        <w:rPr>
          <w:b/>
          <w:sz w:val="24"/>
          <w:szCs w:val="28"/>
        </w:rPr>
      </w:pPr>
    </w:p>
    <w:p w:rsidR="00CA72D0" w:rsidRPr="00FD5892" w:rsidRDefault="00BC7B9C" w:rsidP="00A1254B">
      <w:pPr>
        <w:jc w:val="center"/>
        <w:rPr>
          <w:b/>
          <w:sz w:val="24"/>
          <w:szCs w:val="28"/>
        </w:rPr>
      </w:pPr>
      <w:r>
        <w:rPr>
          <w:b/>
          <w:sz w:val="24"/>
          <w:szCs w:val="28"/>
        </w:rPr>
        <w:t>„S</w:t>
      </w:r>
      <w:r w:rsidR="003C0E30">
        <w:rPr>
          <w:b/>
          <w:sz w:val="24"/>
          <w:szCs w:val="28"/>
        </w:rPr>
        <w:t>zép új világ</w:t>
      </w:r>
      <w:r>
        <w:rPr>
          <w:b/>
          <w:sz w:val="24"/>
          <w:szCs w:val="28"/>
        </w:rPr>
        <w:t>”</w:t>
      </w:r>
      <w:r w:rsidR="003C0E30">
        <w:rPr>
          <w:b/>
          <w:sz w:val="24"/>
          <w:szCs w:val="28"/>
        </w:rPr>
        <w:t xml:space="preserve"> </w:t>
      </w:r>
      <w:r w:rsidR="003C0E30" w:rsidRPr="00FD5892">
        <w:rPr>
          <w:b/>
          <w:sz w:val="24"/>
          <w:szCs w:val="28"/>
        </w:rPr>
        <w:t>a gyógyításban?</w:t>
      </w:r>
      <w:r w:rsidR="00B476AE" w:rsidRPr="00FD5892">
        <w:rPr>
          <w:b/>
          <w:sz w:val="24"/>
          <w:szCs w:val="28"/>
        </w:rPr>
        <w:t xml:space="preserve"> – Mesterséges intelligencia és robotok az egészségügyben</w:t>
      </w:r>
    </w:p>
    <w:p w:rsidR="00FD5892" w:rsidRPr="007104D1" w:rsidRDefault="007104D1" w:rsidP="00FD5892">
      <w:pPr>
        <w:jc w:val="center"/>
        <w:rPr>
          <w:b/>
          <w:sz w:val="24"/>
          <w:szCs w:val="28"/>
        </w:rPr>
      </w:pPr>
      <w:r>
        <w:rPr>
          <w:b/>
          <w:sz w:val="24"/>
          <w:szCs w:val="28"/>
        </w:rPr>
        <w:t xml:space="preserve">Időpont: </w:t>
      </w:r>
      <w:r w:rsidR="00CA72D0" w:rsidRPr="007104D1">
        <w:rPr>
          <w:b/>
          <w:sz w:val="24"/>
          <w:szCs w:val="28"/>
        </w:rPr>
        <w:t>20</w:t>
      </w:r>
      <w:r w:rsidR="00352049" w:rsidRPr="007104D1">
        <w:rPr>
          <w:b/>
          <w:sz w:val="24"/>
          <w:szCs w:val="28"/>
        </w:rPr>
        <w:t>20</w:t>
      </w:r>
      <w:r w:rsidR="006C2BB9" w:rsidRPr="007104D1">
        <w:rPr>
          <w:b/>
          <w:sz w:val="24"/>
          <w:szCs w:val="28"/>
        </w:rPr>
        <w:t xml:space="preserve">. </w:t>
      </w:r>
      <w:r w:rsidR="00352049" w:rsidRPr="007104D1">
        <w:rPr>
          <w:b/>
          <w:sz w:val="24"/>
          <w:szCs w:val="28"/>
        </w:rPr>
        <w:t>március 19</w:t>
      </w:r>
      <w:proofErr w:type="gramStart"/>
      <w:r>
        <w:rPr>
          <w:b/>
          <w:sz w:val="24"/>
          <w:szCs w:val="28"/>
        </w:rPr>
        <w:t>.</w:t>
      </w:r>
      <w:r w:rsidR="006C2BB9" w:rsidRPr="007104D1">
        <w:rPr>
          <w:b/>
          <w:sz w:val="24"/>
          <w:szCs w:val="28"/>
        </w:rPr>
        <w:t>,</w:t>
      </w:r>
      <w:proofErr w:type="gramEnd"/>
      <w:r w:rsidR="00D350F5" w:rsidRPr="007104D1">
        <w:rPr>
          <w:b/>
          <w:sz w:val="24"/>
          <w:szCs w:val="28"/>
        </w:rPr>
        <w:t xml:space="preserve"> 1</w:t>
      </w:r>
      <w:r w:rsidR="00352049" w:rsidRPr="007104D1">
        <w:rPr>
          <w:b/>
          <w:sz w:val="24"/>
          <w:szCs w:val="28"/>
        </w:rPr>
        <w:t>8</w:t>
      </w:r>
      <w:r w:rsidR="00441AB5" w:rsidRPr="007104D1">
        <w:rPr>
          <w:b/>
          <w:sz w:val="24"/>
          <w:szCs w:val="28"/>
        </w:rPr>
        <w:t>.45</w:t>
      </w:r>
      <w:r w:rsidR="00D350F5" w:rsidRPr="007104D1">
        <w:rPr>
          <w:b/>
          <w:sz w:val="24"/>
          <w:szCs w:val="28"/>
        </w:rPr>
        <w:t xml:space="preserve"> óra</w:t>
      </w:r>
      <w:r w:rsidR="006C2BB9" w:rsidRPr="007104D1">
        <w:rPr>
          <w:b/>
          <w:sz w:val="24"/>
          <w:szCs w:val="28"/>
        </w:rPr>
        <w:t xml:space="preserve"> </w:t>
      </w:r>
    </w:p>
    <w:p w:rsidR="00F72555" w:rsidRPr="007104D1" w:rsidRDefault="00067F83" w:rsidP="00FD5892">
      <w:pPr>
        <w:jc w:val="center"/>
        <w:rPr>
          <w:b/>
          <w:sz w:val="24"/>
          <w:szCs w:val="28"/>
        </w:rPr>
      </w:pPr>
      <w:r>
        <w:rPr>
          <w:b/>
          <w:sz w:val="24"/>
          <w:szCs w:val="28"/>
        </w:rPr>
        <w:t>Új h</w:t>
      </w:r>
      <w:r w:rsidR="00FD5892" w:rsidRPr="007104D1">
        <w:rPr>
          <w:b/>
          <w:sz w:val="24"/>
          <w:szCs w:val="28"/>
        </w:rPr>
        <w:t>elyszín</w:t>
      </w:r>
      <w:r>
        <w:rPr>
          <w:b/>
          <w:sz w:val="24"/>
          <w:szCs w:val="28"/>
        </w:rPr>
        <w:t>en</w:t>
      </w:r>
      <w:bookmarkStart w:id="0" w:name="_GoBack"/>
      <w:bookmarkEnd w:id="0"/>
      <w:r w:rsidR="00FD5892" w:rsidRPr="007104D1">
        <w:rPr>
          <w:b/>
          <w:sz w:val="24"/>
          <w:szCs w:val="28"/>
        </w:rPr>
        <w:t xml:space="preserve">: </w:t>
      </w:r>
      <w:r w:rsidR="00441AB5" w:rsidRPr="007104D1">
        <w:rPr>
          <w:b/>
          <w:sz w:val="24"/>
          <w:szCs w:val="28"/>
        </w:rPr>
        <w:t>Három Holló Kávéház (Piarista köz 1. – bejárat a Szabadsajtó út felől)</w:t>
      </w:r>
    </w:p>
    <w:p w:rsidR="00441AB5" w:rsidRPr="003C0E30" w:rsidRDefault="00441AB5" w:rsidP="00F72555">
      <w:pPr>
        <w:jc w:val="center"/>
        <w:rPr>
          <w:b/>
          <w:sz w:val="24"/>
          <w:szCs w:val="28"/>
        </w:rPr>
      </w:pPr>
    </w:p>
    <w:p w:rsidR="00F50905" w:rsidRDefault="00352049" w:rsidP="008E6C67">
      <w:pPr>
        <w:rPr>
          <w:szCs w:val="28"/>
        </w:rPr>
      </w:pPr>
      <w:r w:rsidRPr="00441AB5">
        <w:rPr>
          <w:b/>
          <w:szCs w:val="28"/>
        </w:rPr>
        <w:t>Elmúlt rendezvényeink</w:t>
      </w:r>
      <w:r w:rsidRPr="003356A8">
        <w:rPr>
          <w:szCs w:val="28"/>
        </w:rPr>
        <w:t xml:space="preserve"> beharangozójában többször használtuk a rendhagyó, szokatlan megjelöléseket. Barangoltunk diákmúltunk emlékei között – így születtek a nosztalgiaóráink; </w:t>
      </w:r>
      <w:r w:rsidR="0066684D" w:rsidRPr="003356A8">
        <w:rPr>
          <w:szCs w:val="28"/>
        </w:rPr>
        <w:t xml:space="preserve">kutattuk egy dokumentumfilm-sorozat segítségével, hogy </w:t>
      </w:r>
      <w:r w:rsidRPr="003356A8">
        <w:rPr>
          <w:szCs w:val="28"/>
        </w:rPr>
        <w:t>közelmúltunk kiemelkedő jelentőségű korszak</w:t>
      </w:r>
      <w:r w:rsidR="0066684D" w:rsidRPr="003356A8">
        <w:rPr>
          <w:szCs w:val="28"/>
        </w:rPr>
        <w:t>a</w:t>
      </w:r>
      <w:r w:rsidRPr="003356A8">
        <w:rPr>
          <w:szCs w:val="28"/>
        </w:rPr>
        <w:t>, a rendszerváltozás meghatározó szereplőjének, Antall József miniszterelnök úrnak</w:t>
      </w:r>
      <w:r w:rsidR="0066684D" w:rsidRPr="003356A8">
        <w:rPr>
          <w:szCs w:val="28"/>
        </w:rPr>
        <w:t xml:space="preserve"> életútjában a családi és iskolai háttér, a történelmi körülmények</w:t>
      </w:r>
      <w:r w:rsidR="00FA143F" w:rsidRPr="003356A8">
        <w:rPr>
          <w:szCs w:val="28"/>
        </w:rPr>
        <w:t>,</w:t>
      </w:r>
      <w:r w:rsidR="0066684D" w:rsidRPr="003356A8">
        <w:rPr>
          <w:szCs w:val="28"/>
        </w:rPr>
        <w:t xml:space="preserve"> </w:t>
      </w:r>
      <w:r w:rsidR="00FA143F" w:rsidRPr="003356A8">
        <w:rPr>
          <w:szCs w:val="28"/>
        </w:rPr>
        <w:t xml:space="preserve">a </w:t>
      </w:r>
      <w:r w:rsidR="0066684D" w:rsidRPr="003356A8">
        <w:rPr>
          <w:szCs w:val="28"/>
        </w:rPr>
        <w:t>kor</w:t>
      </w:r>
      <w:r w:rsidR="00FA143F" w:rsidRPr="003356A8">
        <w:rPr>
          <w:szCs w:val="28"/>
        </w:rPr>
        <w:t>- és munka</w:t>
      </w:r>
      <w:r w:rsidR="0066684D" w:rsidRPr="003356A8">
        <w:rPr>
          <w:szCs w:val="28"/>
        </w:rPr>
        <w:t xml:space="preserve">társak </w:t>
      </w:r>
      <w:r w:rsidR="00FA143F" w:rsidRPr="003356A8">
        <w:rPr>
          <w:szCs w:val="28"/>
        </w:rPr>
        <w:t xml:space="preserve">tevékenysége milyen kölcsönhatásban determinálták a történelmi szerepvállalás és mozgástér dimenzióit. Foglalkoztunk a jelen </w:t>
      </w:r>
      <w:proofErr w:type="gramStart"/>
      <w:r w:rsidR="00F50905" w:rsidRPr="003356A8">
        <w:rPr>
          <w:szCs w:val="28"/>
        </w:rPr>
        <w:t>aktuális</w:t>
      </w:r>
      <w:proofErr w:type="gramEnd"/>
      <w:r w:rsidR="00FA143F" w:rsidRPr="003356A8">
        <w:rPr>
          <w:szCs w:val="28"/>
        </w:rPr>
        <w:t xml:space="preserve"> kérdései közül a keresztény </w:t>
      </w:r>
      <w:r w:rsidR="00F50905" w:rsidRPr="003356A8">
        <w:rPr>
          <w:szCs w:val="28"/>
        </w:rPr>
        <w:t>értelmiségiek</w:t>
      </w:r>
      <w:r w:rsidR="00FA143F" w:rsidRPr="003356A8">
        <w:rPr>
          <w:szCs w:val="28"/>
        </w:rPr>
        <w:t xml:space="preserve"> társadalmi kötelezettségéből fakadó szerepvállalásá</w:t>
      </w:r>
      <w:r w:rsidR="00F50905" w:rsidRPr="003356A8">
        <w:rPr>
          <w:szCs w:val="28"/>
        </w:rPr>
        <w:t>val</w:t>
      </w:r>
      <w:r w:rsidR="00FA143F" w:rsidRPr="003356A8">
        <w:rPr>
          <w:szCs w:val="28"/>
        </w:rPr>
        <w:t xml:space="preserve">, </w:t>
      </w:r>
      <w:r w:rsidR="00430379">
        <w:rPr>
          <w:szCs w:val="28"/>
        </w:rPr>
        <w:t>egy alkalommal pedig</w:t>
      </w:r>
      <w:r w:rsidR="00943029">
        <w:rPr>
          <w:szCs w:val="28"/>
        </w:rPr>
        <w:t xml:space="preserve"> megkíséreltü</w:t>
      </w:r>
      <w:r w:rsidR="00F50905" w:rsidRPr="003356A8">
        <w:rPr>
          <w:szCs w:val="28"/>
        </w:rPr>
        <w:t xml:space="preserve">k felállítani magyarságtudatunk diagnózisát </w:t>
      </w:r>
      <w:r w:rsidR="00FA143F" w:rsidRPr="003356A8">
        <w:rPr>
          <w:szCs w:val="28"/>
        </w:rPr>
        <w:t xml:space="preserve">a 21. század elejei kihívások </w:t>
      </w:r>
      <w:r w:rsidR="00F50905" w:rsidRPr="003356A8">
        <w:rPr>
          <w:szCs w:val="28"/>
        </w:rPr>
        <w:t>– esélyek, fenyegetések és remények – fényében,</w:t>
      </w:r>
      <w:r w:rsidR="00FA143F" w:rsidRPr="003356A8">
        <w:rPr>
          <w:szCs w:val="28"/>
        </w:rPr>
        <w:t xml:space="preserve"> </w:t>
      </w:r>
      <w:r w:rsidR="00430379">
        <w:rPr>
          <w:szCs w:val="28"/>
        </w:rPr>
        <w:t xml:space="preserve">s a </w:t>
      </w:r>
      <w:r w:rsidR="00F50905" w:rsidRPr="003356A8">
        <w:rPr>
          <w:szCs w:val="28"/>
        </w:rPr>
        <w:t>hűség, elkötelezettség, megmaradás jegyében.</w:t>
      </w:r>
    </w:p>
    <w:p w:rsidR="00AD5032" w:rsidRPr="003356A8" w:rsidRDefault="00F50905" w:rsidP="008E6C67">
      <w:pPr>
        <w:rPr>
          <w:szCs w:val="28"/>
        </w:rPr>
      </w:pPr>
      <w:r w:rsidRPr="00441AB5">
        <w:rPr>
          <w:b/>
          <w:szCs w:val="28"/>
        </w:rPr>
        <w:t>Most következő találkozónkon</w:t>
      </w:r>
      <w:r w:rsidRPr="003356A8">
        <w:rPr>
          <w:szCs w:val="28"/>
        </w:rPr>
        <w:t xml:space="preserve"> kilépünk a jövőbe, amely már a jelenben elkezdődött. Erre a korszakra a</w:t>
      </w:r>
      <w:r w:rsidR="00AD5032" w:rsidRPr="003356A8">
        <w:rPr>
          <w:szCs w:val="28"/>
        </w:rPr>
        <w:t>z egyre növekvő</w:t>
      </w:r>
      <w:r w:rsidRPr="003356A8">
        <w:rPr>
          <w:szCs w:val="28"/>
        </w:rPr>
        <w:t xml:space="preserve"> technológiai meghatározottság és beágyazottság jellemző. Az okostelefonok után lassan átveszik felettünk az uralmat a mesterséges intelligencia vezérelte gépek: az okosgyárak</w:t>
      </w:r>
      <w:r w:rsidR="000B2118" w:rsidRPr="003356A8">
        <w:rPr>
          <w:szCs w:val="28"/>
        </w:rPr>
        <w:t xml:space="preserve">, okostermékek, az okos városok mellett </w:t>
      </w:r>
      <w:r w:rsidR="000B2118" w:rsidRPr="00441AB5">
        <w:rPr>
          <w:b/>
          <w:szCs w:val="28"/>
        </w:rPr>
        <w:t>megjelenik az okos egészségügy, teljes infrastruktúrájával</w:t>
      </w:r>
      <w:r w:rsidR="000B2118" w:rsidRPr="003356A8">
        <w:rPr>
          <w:szCs w:val="28"/>
        </w:rPr>
        <w:t xml:space="preserve">: a diagnosztikát, a gyógyítást és gyógyászatot, a betegellátásban résztvevő nővéreket és ápolókat elfedhetik </w:t>
      </w:r>
      <w:r w:rsidR="00AD5032" w:rsidRPr="003356A8">
        <w:rPr>
          <w:szCs w:val="28"/>
        </w:rPr>
        <w:t xml:space="preserve">előlünk </w:t>
      </w:r>
      <w:r w:rsidR="000B2118" w:rsidRPr="003356A8">
        <w:rPr>
          <w:szCs w:val="28"/>
        </w:rPr>
        <w:t xml:space="preserve">a gépek, robotok. </w:t>
      </w:r>
      <w:r w:rsidR="00B476AE">
        <w:rPr>
          <w:szCs w:val="28"/>
        </w:rPr>
        <w:t>S</w:t>
      </w:r>
      <w:r w:rsidR="000B2118" w:rsidRPr="003356A8">
        <w:rPr>
          <w:szCs w:val="28"/>
        </w:rPr>
        <w:t xml:space="preserve">okunk első reakciójaként </w:t>
      </w:r>
      <w:r w:rsidR="00B476AE">
        <w:rPr>
          <w:szCs w:val="28"/>
        </w:rPr>
        <w:t xml:space="preserve">természetes </w:t>
      </w:r>
      <w:r w:rsidR="000B2118" w:rsidRPr="003356A8">
        <w:rPr>
          <w:szCs w:val="28"/>
        </w:rPr>
        <w:t>a félel</w:t>
      </w:r>
      <w:r w:rsidR="00B476AE">
        <w:rPr>
          <w:szCs w:val="28"/>
        </w:rPr>
        <w:t>e</w:t>
      </w:r>
      <w:r w:rsidR="000B2118" w:rsidRPr="003356A8">
        <w:rPr>
          <w:szCs w:val="28"/>
        </w:rPr>
        <w:t xml:space="preserve">m: valóban pontosabb, megbízhatóbb lesz-e a gyógyítás, </w:t>
      </w:r>
      <w:r w:rsidR="00AD5032" w:rsidRPr="003356A8">
        <w:rPr>
          <w:szCs w:val="28"/>
        </w:rPr>
        <w:t xml:space="preserve">s </w:t>
      </w:r>
      <w:r w:rsidR="000B2118" w:rsidRPr="003356A8">
        <w:rPr>
          <w:szCs w:val="28"/>
        </w:rPr>
        <w:t xml:space="preserve">mi lesz </w:t>
      </w:r>
      <w:r w:rsidR="00AD5032" w:rsidRPr="003356A8">
        <w:rPr>
          <w:szCs w:val="28"/>
        </w:rPr>
        <w:t>a gyógyítás</w:t>
      </w:r>
      <w:r w:rsidR="000B2118" w:rsidRPr="003356A8">
        <w:rPr>
          <w:szCs w:val="28"/>
        </w:rPr>
        <w:t xml:space="preserve"> művészet</w:t>
      </w:r>
      <w:r w:rsidR="00AD5032" w:rsidRPr="003356A8">
        <w:rPr>
          <w:szCs w:val="28"/>
        </w:rPr>
        <w:t xml:space="preserve">ével, amelynek alappillérei </w:t>
      </w:r>
      <w:r w:rsidR="000B2118" w:rsidRPr="003356A8">
        <w:rPr>
          <w:szCs w:val="28"/>
        </w:rPr>
        <w:t xml:space="preserve">az orvosi tapasztalat, </w:t>
      </w:r>
      <w:r w:rsidR="00AD5032" w:rsidRPr="003356A8">
        <w:rPr>
          <w:szCs w:val="28"/>
        </w:rPr>
        <w:t xml:space="preserve">az </w:t>
      </w:r>
      <w:r w:rsidR="000B2118" w:rsidRPr="003356A8">
        <w:rPr>
          <w:szCs w:val="28"/>
        </w:rPr>
        <w:t>intuíció</w:t>
      </w:r>
      <w:r w:rsidR="00AD5032" w:rsidRPr="003356A8">
        <w:rPr>
          <w:szCs w:val="28"/>
        </w:rPr>
        <w:t xml:space="preserve">, a szenvedő beteggel való empátia. S </w:t>
      </w:r>
      <w:r w:rsidR="00BC7B9C">
        <w:rPr>
          <w:szCs w:val="28"/>
        </w:rPr>
        <w:t>hogyan alakulnak át</w:t>
      </w:r>
      <w:r w:rsidR="00AD5032" w:rsidRPr="003356A8">
        <w:rPr>
          <w:szCs w:val="28"/>
        </w:rPr>
        <w:t xml:space="preserve"> az olyan lényeges emberi kapcsolatok </w:t>
      </w:r>
      <w:r w:rsidR="00430379">
        <w:rPr>
          <w:szCs w:val="28"/>
        </w:rPr>
        <w:t xml:space="preserve">a </w:t>
      </w:r>
      <w:r w:rsidR="00AD5032" w:rsidRPr="003356A8">
        <w:rPr>
          <w:szCs w:val="28"/>
        </w:rPr>
        <w:t>beteg</w:t>
      </w:r>
      <w:r w:rsidR="00BA291A">
        <w:rPr>
          <w:szCs w:val="28"/>
        </w:rPr>
        <w:t xml:space="preserve"> </w:t>
      </w:r>
      <w:r w:rsidR="000534B7">
        <w:rPr>
          <w:szCs w:val="28"/>
        </w:rPr>
        <w:t xml:space="preserve">– </w:t>
      </w:r>
      <w:r w:rsidR="00AD5032" w:rsidRPr="003356A8">
        <w:rPr>
          <w:szCs w:val="28"/>
        </w:rPr>
        <w:t>orvos</w:t>
      </w:r>
      <w:r w:rsidR="000534B7">
        <w:rPr>
          <w:szCs w:val="28"/>
        </w:rPr>
        <w:t xml:space="preserve"> – </w:t>
      </w:r>
      <w:r w:rsidR="00AD5032" w:rsidRPr="003356A8">
        <w:rPr>
          <w:szCs w:val="28"/>
        </w:rPr>
        <w:t>kiszolgáló</w:t>
      </w:r>
      <w:r w:rsidR="00BC7B9C">
        <w:rPr>
          <w:szCs w:val="28"/>
        </w:rPr>
        <w:t>/segítő</w:t>
      </w:r>
      <w:r w:rsidR="00AD5032" w:rsidRPr="003356A8">
        <w:rPr>
          <w:szCs w:val="28"/>
        </w:rPr>
        <w:t xml:space="preserve"> személyzet között?</w:t>
      </w:r>
    </w:p>
    <w:p w:rsidR="00AD5032" w:rsidRDefault="00AD5032" w:rsidP="00AD5032">
      <w:pPr>
        <w:rPr>
          <w:szCs w:val="28"/>
        </w:rPr>
      </w:pPr>
      <w:r w:rsidRPr="003356A8">
        <w:rPr>
          <w:szCs w:val="28"/>
        </w:rPr>
        <w:t>Valóban megalapozott a félelmünk? Milyen büszkeségre okot adó eredményeket tudunk már most felmutatni? Ezeket</w:t>
      </w:r>
      <w:r w:rsidR="00430379">
        <w:rPr>
          <w:szCs w:val="28"/>
        </w:rPr>
        <w:t xml:space="preserve">, a hozzájuk </w:t>
      </w:r>
      <w:r w:rsidR="003C0E30">
        <w:rPr>
          <w:szCs w:val="28"/>
        </w:rPr>
        <w:t>magukat önként adó</w:t>
      </w:r>
      <w:r w:rsidR="00430379">
        <w:rPr>
          <w:szCs w:val="28"/>
        </w:rPr>
        <w:t xml:space="preserve"> </w:t>
      </w:r>
      <w:proofErr w:type="gramStart"/>
      <w:r w:rsidR="00430379">
        <w:rPr>
          <w:szCs w:val="28"/>
        </w:rPr>
        <w:t>etikai</w:t>
      </w:r>
      <w:proofErr w:type="gramEnd"/>
      <w:r w:rsidR="00430379">
        <w:rPr>
          <w:szCs w:val="28"/>
        </w:rPr>
        <w:t xml:space="preserve">, jogi </w:t>
      </w:r>
      <w:r w:rsidRPr="003356A8">
        <w:rPr>
          <w:szCs w:val="28"/>
        </w:rPr>
        <w:t>kérdés</w:t>
      </w:r>
      <w:r w:rsidR="00430379">
        <w:rPr>
          <w:szCs w:val="28"/>
        </w:rPr>
        <w:t>ekkel együtt</w:t>
      </w:r>
      <w:r w:rsidRPr="003356A8">
        <w:rPr>
          <w:szCs w:val="28"/>
        </w:rPr>
        <w:t xml:space="preserve"> szeretnénk megvitatni meghívott vendégeinkkel:</w:t>
      </w:r>
    </w:p>
    <w:p w:rsidR="003356A8" w:rsidRPr="005447AE" w:rsidRDefault="00F400B0" w:rsidP="00AD5032">
      <w:pPr>
        <w:pStyle w:val="Listaszerbekezds"/>
        <w:numPr>
          <w:ilvl w:val="0"/>
          <w:numId w:val="3"/>
        </w:numPr>
        <w:rPr>
          <w:szCs w:val="28"/>
        </w:rPr>
      </w:pPr>
      <w:r w:rsidRPr="005447AE">
        <w:rPr>
          <w:b/>
          <w:szCs w:val="28"/>
        </w:rPr>
        <w:t>D</w:t>
      </w:r>
      <w:r w:rsidR="00AD5032" w:rsidRPr="005447AE">
        <w:rPr>
          <w:b/>
          <w:szCs w:val="28"/>
        </w:rPr>
        <w:t>r.</w:t>
      </w:r>
      <w:r w:rsidRPr="005447AE">
        <w:rPr>
          <w:b/>
          <w:szCs w:val="28"/>
        </w:rPr>
        <w:t xml:space="preserve"> </w:t>
      </w:r>
      <w:r w:rsidR="00AD5032" w:rsidRPr="005447AE">
        <w:rPr>
          <w:b/>
          <w:szCs w:val="28"/>
        </w:rPr>
        <w:t>Erőss L</w:t>
      </w:r>
      <w:r w:rsidR="003C0E30" w:rsidRPr="005447AE">
        <w:rPr>
          <w:b/>
          <w:szCs w:val="28"/>
        </w:rPr>
        <w:t>o</w:t>
      </w:r>
      <w:r w:rsidR="00AD5032" w:rsidRPr="005447AE">
        <w:rPr>
          <w:b/>
          <w:szCs w:val="28"/>
        </w:rPr>
        <w:t>ránd</w:t>
      </w:r>
      <w:r w:rsidR="00231F90">
        <w:rPr>
          <w:szCs w:val="28"/>
        </w:rPr>
        <w:t>dal</w:t>
      </w:r>
      <w:r w:rsidR="005447AE">
        <w:rPr>
          <w:szCs w:val="28"/>
        </w:rPr>
        <w:t>,</w:t>
      </w:r>
      <w:r w:rsidR="005447AE" w:rsidRPr="005447AE">
        <w:rPr>
          <w:szCs w:val="28"/>
        </w:rPr>
        <w:t xml:space="preserve"> </w:t>
      </w:r>
      <w:r w:rsidR="00AD5032" w:rsidRPr="005447AE">
        <w:rPr>
          <w:szCs w:val="28"/>
        </w:rPr>
        <w:t>a</w:t>
      </w:r>
      <w:r w:rsidR="003356A8" w:rsidRPr="005447AE">
        <w:rPr>
          <w:szCs w:val="28"/>
        </w:rPr>
        <w:t>z Országos Klinikai Idegtudományi Intézet Funkcionális Idegsebészeti Osztály</w:t>
      </w:r>
      <w:r w:rsidR="00430379" w:rsidRPr="005447AE">
        <w:rPr>
          <w:szCs w:val="28"/>
        </w:rPr>
        <w:t>ának</w:t>
      </w:r>
      <w:r w:rsidR="003356A8" w:rsidRPr="005447AE">
        <w:rPr>
          <w:szCs w:val="28"/>
        </w:rPr>
        <w:t xml:space="preserve"> </w:t>
      </w:r>
      <w:r w:rsidR="00231F90">
        <w:rPr>
          <w:szCs w:val="28"/>
        </w:rPr>
        <w:t>osztály</w:t>
      </w:r>
      <w:r w:rsidR="003356A8" w:rsidRPr="005447AE">
        <w:rPr>
          <w:szCs w:val="28"/>
        </w:rPr>
        <w:t>vezető</w:t>
      </w:r>
      <w:r w:rsidR="00231F90">
        <w:rPr>
          <w:szCs w:val="28"/>
        </w:rPr>
        <w:t xml:space="preserve"> főorvosával</w:t>
      </w:r>
      <w:r w:rsidR="003356A8" w:rsidRPr="005447AE">
        <w:rPr>
          <w:szCs w:val="28"/>
        </w:rPr>
        <w:t xml:space="preserve">, akinek nevéhez </w:t>
      </w:r>
      <w:r w:rsidR="00006F1B" w:rsidRPr="005447AE">
        <w:rPr>
          <w:szCs w:val="28"/>
        </w:rPr>
        <w:t xml:space="preserve">a 2018-ban végzett, kiemelkedő jelentőségű </w:t>
      </w:r>
      <w:r w:rsidR="003356A8" w:rsidRPr="005447AE">
        <w:rPr>
          <w:szCs w:val="28"/>
        </w:rPr>
        <w:t>első magyar</w:t>
      </w:r>
      <w:r w:rsidR="00006F1B" w:rsidRPr="005447AE">
        <w:rPr>
          <w:szCs w:val="28"/>
        </w:rPr>
        <w:t>országi,</w:t>
      </w:r>
      <w:r w:rsidR="003356A8" w:rsidRPr="005447AE">
        <w:rPr>
          <w:szCs w:val="28"/>
        </w:rPr>
        <w:t xml:space="preserve"> robot</w:t>
      </w:r>
      <w:r w:rsidR="00006F1B" w:rsidRPr="005447AE">
        <w:rPr>
          <w:szCs w:val="28"/>
        </w:rPr>
        <w:t>tal végrehajtott</w:t>
      </w:r>
      <w:r w:rsidR="003356A8" w:rsidRPr="005447AE">
        <w:rPr>
          <w:szCs w:val="28"/>
        </w:rPr>
        <w:t xml:space="preserve"> agyműtét fűződik;</w:t>
      </w:r>
    </w:p>
    <w:p w:rsidR="00F400B0" w:rsidRDefault="00F400B0" w:rsidP="00AD5032">
      <w:pPr>
        <w:pStyle w:val="Listaszerbekezds"/>
        <w:numPr>
          <w:ilvl w:val="0"/>
          <w:numId w:val="3"/>
        </w:numPr>
        <w:rPr>
          <w:szCs w:val="28"/>
        </w:rPr>
      </w:pPr>
      <w:r>
        <w:rPr>
          <w:b/>
          <w:szCs w:val="28"/>
        </w:rPr>
        <w:t>D</w:t>
      </w:r>
      <w:r w:rsidR="003356A8" w:rsidRPr="00F400B0">
        <w:rPr>
          <w:b/>
          <w:szCs w:val="28"/>
        </w:rPr>
        <w:t>r. Oberfrank Ferenc</w:t>
      </w:r>
      <w:r w:rsidR="003356A8" w:rsidRPr="003356A8">
        <w:rPr>
          <w:szCs w:val="28"/>
        </w:rPr>
        <w:t xml:space="preserve">cel, a Kísérleti Orvostudományi Kutatóintézet ügyvezető igazgatójával, a </w:t>
      </w:r>
      <w:r w:rsidR="007579DC">
        <w:rPr>
          <w:szCs w:val="28"/>
        </w:rPr>
        <w:t xml:space="preserve">már második ciklusában tartó, kiemelten támogatott </w:t>
      </w:r>
      <w:r w:rsidR="003356A8" w:rsidRPr="003356A8">
        <w:rPr>
          <w:szCs w:val="28"/>
        </w:rPr>
        <w:t>Nem</w:t>
      </w:r>
      <w:r w:rsidR="003356A8">
        <w:rPr>
          <w:szCs w:val="28"/>
        </w:rPr>
        <w:t>z</w:t>
      </w:r>
      <w:r w:rsidR="003356A8" w:rsidRPr="003356A8">
        <w:rPr>
          <w:szCs w:val="28"/>
        </w:rPr>
        <w:t>eti Agyku</w:t>
      </w:r>
      <w:r w:rsidR="003356A8">
        <w:rPr>
          <w:szCs w:val="28"/>
        </w:rPr>
        <w:t>t</w:t>
      </w:r>
      <w:r w:rsidR="003356A8" w:rsidRPr="003356A8">
        <w:rPr>
          <w:szCs w:val="28"/>
        </w:rPr>
        <w:t>atási Program (NAP) egyik fő szervezőjével</w:t>
      </w:r>
      <w:r>
        <w:rPr>
          <w:szCs w:val="28"/>
        </w:rPr>
        <w:t xml:space="preserve">, </w:t>
      </w:r>
      <w:r w:rsidRPr="003356A8">
        <w:rPr>
          <w:szCs w:val="28"/>
        </w:rPr>
        <w:t>Diákszövetségünk 8 éven át volt elnökével</w:t>
      </w:r>
      <w:r w:rsidR="003356A8" w:rsidRPr="003356A8">
        <w:rPr>
          <w:szCs w:val="28"/>
        </w:rPr>
        <w:t xml:space="preserve">; valamint </w:t>
      </w:r>
    </w:p>
    <w:p w:rsidR="00AD5032" w:rsidRPr="003356A8" w:rsidRDefault="00F400B0" w:rsidP="00F400B0">
      <w:pPr>
        <w:pStyle w:val="Listaszerbekezds"/>
        <w:numPr>
          <w:ilvl w:val="0"/>
          <w:numId w:val="3"/>
        </w:numPr>
        <w:rPr>
          <w:szCs w:val="28"/>
        </w:rPr>
      </w:pPr>
      <w:r>
        <w:rPr>
          <w:szCs w:val="28"/>
        </w:rPr>
        <w:t>a moderátorként felkért</w:t>
      </w:r>
      <w:r w:rsidR="003356A8" w:rsidRPr="003356A8">
        <w:rPr>
          <w:szCs w:val="28"/>
        </w:rPr>
        <w:t xml:space="preserve"> </w:t>
      </w:r>
      <w:r>
        <w:rPr>
          <w:b/>
          <w:szCs w:val="28"/>
        </w:rPr>
        <w:t>D</w:t>
      </w:r>
      <w:r w:rsidRPr="00F400B0">
        <w:rPr>
          <w:b/>
          <w:szCs w:val="28"/>
        </w:rPr>
        <w:t>r. Monostori László</w:t>
      </w:r>
      <w:r>
        <w:rPr>
          <w:szCs w:val="28"/>
        </w:rPr>
        <w:t xml:space="preserve"> akadémikus professzorral, a Számítástechnikai és Automatizálási Kutatóintézet (SZTAKI) igazgatójával, a modern t</w:t>
      </w:r>
      <w:r w:rsidRPr="00F400B0">
        <w:rPr>
          <w:szCs w:val="28"/>
        </w:rPr>
        <w:t xml:space="preserve">ermelésinformatika és </w:t>
      </w:r>
      <w:r>
        <w:rPr>
          <w:szCs w:val="28"/>
        </w:rPr>
        <w:t>t</w:t>
      </w:r>
      <w:r w:rsidRPr="00F400B0">
        <w:rPr>
          <w:szCs w:val="28"/>
        </w:rPr>
        <w:t>ermelésirányítás</w:t>
      </w:r>
      <w:r>
        <w:rPr>
          <w:szCs w:val="28"/>
        </w:rPr>
        <w:t xml:space="preserve"> területén kulcsszerepet játszó ún. </w:t>
      </w:r>
      <w:proofErr w:type="spellStart"/>
      <w:r>
        <w:rPr>
          <w:szCs w:val="28"/>
        </w:rPr>
        <w:t>k</w:t>
      </w:r>
      <w:r w:rsidR="000534B7">
        <w:rPr>
          <w:szCs w:val="28"/>
        </w:rPr>
        <w:t>i</w:t>
      </w:r>
      <w:r>
        <w:rPr>
          <w:szCs w:val="28"/>
        </w:rPr>
        <w:t>ber</w:t>
      </w:r>
      <w:proofErr w:type="spellEnd"/>
      <w:r>
        <w:rPr>
          <w:szCs w:val="28"/>
        </w:rPr>
        <w:t xml:space="preserve">-fizikai rendszerek kutatásának, fejlesztésének, alkalmazásának </w:t>
      </w:r>
      <w:r w:rsidR="007579DC">
        <w:rPr>
          <w:szCs w:val="28"/>
        </w:rPr>
        <w:t>kiemelkedő nemzetközi elismertség</w:t>
      </w:r>
      <w:r w:rsidR="003C0E30">
        <w:rPr>
          <w:szCs w:val="28"/>
        </w:rPr>
        <w:t>gel rendelkező</w:t>
      </w:r>
      <w:r w:rsidR="007579DC">
        <w:rPr>
          <w:szCs w:val="28"/>
        </w:rPr>
        <w:t xml:space="preserve"> </w:t>
      </w:r>
      <w:r>
        <w:rPr>
          <w:szCs w:val="28"/>
        </w:rPr>
        <w:t>magyarországi úttörőjével, akinek intézetében igazi interdiszciplináris tevé</w:t>
      </w:r>
      <w:r w:rsidR="00430379">
        <w:rPr>
          <w:szCs w:val="28"/>
        </w:rPr>
        <w:t>ke</w:t>
      </w:r>
      <w:r>
        <w:rPr>
          <w:szCs w:val="28"/>
        </w:rPr>
        <w:t xml:space="preserve">nységként jelentős biológiai és orvosbiológiai kutatások is folynak.  </w:t>
      </w:r>
      <w:r w:rsidR="00AD5032" w:rsidRPr="003356A8">
        <w:rPr>
          <w:szCs w:val="28"/>
        </w:rPr>
        <w:t xml:space="preserve"> </w:t>
      </w:r>
    </w:p>
    <w:p w:rsidR="00430379" w:rsidRPr="00430379" w:rsidRDefault="00430379" w:rsidP="00430379">
      <w:pPr>
        <w:rPr>
          <w:szCs w:val="28"/>
        </w:rPr>
      </w:pPr>
      <w:r w:rsidRPr="00430379">
        <w:rPr>
          <w:szCs w:val="28"/>
        </w:rPr>
        <w:t>Az est</w:t>
      </w:r>
      <w:r>
        <w:rPr>
          <w:szCs w:val="28"/>
        </w:rPr>
        <w:t>e</w:t>
      </w:r>
      <w:r w:rsidRPr="00430379">
        <w:rPr>
          <w:szCs w:val="28"/>
        </w:rPr>
        <w:t>t szerény agapé zárja</w:t>
      </w:r>
      <w:r>
        <w:rPr>
          <w:szCs w:val="28"/>
        </w:rPr>
        <w:t>.</w:t>
      </w:r>
    </w:p>
    <w:p w:rsidR="00430379" w:rsidRPr="00430379" w:rsidRDefault="00430379" w:rsidP="00430379">
      <w:pPr>
        <w:rPr>
          <w:szCs w:val="28"/>
        </w:rPr>
      </w:pPr>
    </w:p>
    <w:p w:rsidR="00430379" w:rsidRPr="003356A8" w:rsidRDefault="00430379" w:rsidP="00441AB5">
      <w:pPr>
        <w:rPr>
          <w:szCs w:val="28"/>
        </w:rPr>
      </w:pPr>
      <w:r w:rsidRPr="00430379">
        <w:rPr>
          <w:szCs w:val="28"/>
        </w:rPr>
        <w:t xml:space="preserve">Név szerinti </w:t>
      </w:r>
      <w:r w:rsidRPr="00441AB5">
        <w:rPr>
          <w:b/>
          <w:szCs w:val="28"/>
        </w:rPr>
        <w:t>regisztrációt kérünk és várunk</w:t>
      </w:r>
      <w:r w:rsidRPr="00430379">
        <w:rPr>
          <w:szCs w:val="28"/>
        </w:rPr>
        <w:t xml:space="preserve"> a szokásos </w:t>
      </w:r>
      <w:hyperlink r:id="rId6" w:history="1">
        <w:r w:rsidRPr="00DB294E">
          <w:rPr>
            <w:rStyle w:val="Hiperhivatkozs"/>
            <w:szCs w:val="28"/>
          </w:rPr>
          <w:t>piaristaszalon@mpdsz.piarista.hu</w:t>
        </w:r>
      </w:hyperlink>
      <w:r>
        <w:rPr>
          <w:szCs w:val="28"/>
        </w:rPr>
        <w:t xml:space="preserve"> </w:t>
      </w:r>
      <w:r w:rsidRPr="00430379">
        <w:rPr>
          <w:szCs w:val="28"/>
        </w:rPr>
        <w:t xml:space="preserve">email-címen, illetve Várgedő Tamásnál a 70 391 4359 telefonszámon. Jelentkezéseket csak a </w:t>
      </w:r>
      <w:r w:rsidR="00157D2D">
        <w:rPr>
          <w:szCs w:val="28"/>
        </w:rPr>
        <w:t>helyiség</w:t>
      </w:r>
      <w:r w:rsidRPr="00430379">
        <w:rPr>
          <w:szCs w:val="28"/>
        </w:rPr>
        <w:t xml:space="preserve"> befogadóképességének határáig tudunk elfogadni. Ezért kérjük, hogy csak azok jelentkezzenek, akik valóban el is jönnek, illetve az esetlegesen közbejövő akadályoztatást jelezni szíveskedjenek.</w:t>
      </w:r>
    </w:p>
    <w:p w:rsidR="00430379" w:rsidRDefault="00430379" w:rsidP="007A2872">
      <w:pPr>
        <w:rPr>
          <w:szCs w:val="28"/>
        </w:rPr>
      </w:pPr>
    </w:p>
    <w:p w:rsidR="00D350F5" w:rsidRPr="003356A8" w:rsidRDefault="000D54F4" w:rsidP="008E1124">
      <w:pPr>
        <w:rPr>
          <w:szCs w:val="28"/>
        </w:rPr>
      </w:pPr>
      <w:r w:rsidRPr="003356A8">
        <w:rPr>
          <w:szCs w:val="28"/>
        </w:rPr>
        <w:t>Szeretettel</w:t>
      </w:r>
      <w:r w:rsidR="00441AB5">
        <w:rPr>
          <w:szCs w:val="28"/>
        </w:rPr>
        <w:t xml:space="preserve"> hívjuk és várjuk Szalonunkra: </w:t>
      </w:r>
      <w:r w:rsidRPr="003356A8">
        <w:rPr>
          <w:szCs w:val="28"/>
        </w:rPr>
        <w:t xml:space="preserve">a Piarista </w:t>
      </w:r>
      <w:proofErr w:type="gramStart"/>
      <w:r w:rsidRPr="003356A8">
        <w:rPr>
          <w:szCs w:val="28"/>
        </w:rPr>
        <w:t>Szalon szervező</w:t>
      </w:r>
      <w:proofErr w:type="gramEnd"/>
      <w:r w:rsidRPr="003356A8">
        <w:rPr>
          <w:szCs w:val="28"/>
        </w:rPr>
        <w:t xml:space="preserve"> </w:t>
      </w:r>
      <w:r w:rsidR="0021353D" w:rsidRPr="003356A8">
        <w:rPr>
          <w:szCs w:val="28"/>
        </w:rPr>
        <w:t>K</w:t>
      </w:r>
      <w:r w:rsidRPr="003356A8">
        <w:rPr>
          <w:szCs w:val="28"/>
        </w:rPr>
        <w:t>ollégiuma</w:t>
      </w:r>
      <w:r w:rsidR="00BA291A">
        <w:rPr>
          <w:szCs w:val="28"/>
        </w:rPr>
        <w:t xml:space="preserve"> </w:t>
      </w:r>
    </w:p>
    <w:sectPr w:rsidR="00D350F5" w:rsidRPr="003356A8" w:rsidSect="001118A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931AA7"/>
    <w:multiLevelType w:val="hybridMultilevel"/>
    <w:tmpl w:val="82B014EC"/>
    <w:lvl w:ilvl="0" w:tplc="040E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" w15:restartNumberingAfterBreak="0">
    <w:nsid w:val="27511339"/>
    <w:multiLevelType w:val="hybridMultilevel"/>
    <w:tmpl w:val="38F8DA34"/>
    <w:lvl w:ilvl="0" w:tplc="040E000F">
      <w:start w:val="1"/>
      <w:numFmt w:val="decimal"/>
      <w:lvlText w:val="%1."/>
      <w:lvlJc w:val="left"/>
      <w:pPr>
        <w:ind w:left="777" w:hanging="360"/>
      </w:pPr>
    </w:lvl>
    <w:lvl w:ilvl="1" w:tplc="040E0019" w:tentative="1">
      <w:start w:val="1"/>
      <w:numFmt w:val="lowerLetter"/>
      <w:lvlText w:val="%2."/>
      <w:lvlJc w:val="left"/>
      <w:pPr>
        <w:ind w:left="1497" w:hanging="360"/>
      </w:pPr>
    </w:lvl>
    <w:lvl w:ilvl="2" w:tplc="040E001B" w:tentative="1">
      <w:start w:val="1"/>
      <w:numFmt w:val="lowerRoman"/>
      <w:lvlText w:val="%3."/>
      <w:lvlJc w:val="right"/>
      <w:pPr>
        <w:ind w:left="2217" w:hanging="180"/>
      </w:pPr>
    </w:lvl>
    <w:lvl w:ilvl="3" w:tplc="040E000F" w:tentative="1">
      <w:start w:val="1"/>
      <w:numFmt w:val="decimal"/>
      <w:lvlText w:val="%4."/>
      <w:lvlJc w:val="left"/>
      <w:pPr>
        <w:ind w:left="2937" w:hanging="360"/>
      </w:pPr>
    </w:lvl>
    <w:lvl w:ilvl="4" w:tplc="040E0019" w:tentative="1">
      <w:start w:val="1"/>
      <w:numFmt w:val="lowerLetter"/>
      <w:lvlText w:val="%5."/>
      <w:lvlJc w:val="left"/>
      <w:pPr>
        <w:ind w:left="3657" w:hanging="360"/>
      </w:pPr>
    </w:lvl>
    <w:lvl w:ilvl="5" w:tplc="040E001B" w:tentative="1">
      <w:start w:val="1"/>
      <w:numFmt w:val="lowerRoman"/>
      <w:lvlText w:val="%6."/>
      <w:lvlJc w:val="right"/>
      <w:pPr>
        <w:ind w:left="4377" w:hanging="180"/>
      </w:pPr>
    </w:lvl>
    <w:lvl w:ilvl="6" w:tplc="040E000F" w:tentative="1">
      <w:start w:val="1"/>
      <w:numFmt w:val="decimal"/>
      <w:lvlText w:val="%7."/>
      <w:lvlJc w:val="left"/>
      <w:pPr>
        <w:ind w:left="5097" w:hanging="360"/>
      </w:pPr>
    </w:lvl>
    <w:lvl w:ilvl="7" w:tplc="040E0019" w:tentative="1">
      <w:start w:val="1"/>
      <w:numFmt w:val="lowerLetter"/>
      <w:lvlText w:val="%8."/>
      <w:lvlJc w:val="left"/>
      <w:pPr>
        <w:ind w:left="5817" w:hanging="360"/>
      </w:pPr>
    </w:lvl>
    <w:lvl w:ilvl="8" w:tplc="040E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2" w15:restartNumberingAfterBreak="0">
    <w:nsid w:val="51C36689"/>
    <w:multiLevelType w:val="hybridMultilevel"/>
    <w:tmpl w:val="C842494A"/>
    <w:lvl w:ilvl="0" w:tplc="040E000F">
      <w:start w:val="1"/>
      <w:numFmt w:val="decimal"/>
      <w:lvlText w:val="%1."/>
      <w:lvlJc w:val="left"/>
      <w:pPr>
        <w:ind w:left="777" w:hanging="360"/>
      </w:pPr>
    </w:lvl>
    <w:lvl w:ilvl="1" w:tplc="040E0019" w:tentative="1">
      <w:start w:val="1"/>
      <w:numFmt w:val="lowerLetter"/>
      <w:lvlText w:val="%2."/>
      <w:lvlJc w:val="left"/>
      <w:pPr>
        <w:ind w:left="1497" w:hanging="360"/>
      </w:pPr>
    </w:lvl>
    <w:lvl w:ilvl="2" w:tplc="040E001B" w:tentative="1">
      <w:start w:val="1"/>
      <w:numFmt w:val="lowerRoman"/>
      <w:lvlText w:val="%3."/>
      <w:lvlJc w:val="right"/>
      <w:pPr>
        <w:ind w:left="2217" w:hanging="180"/>
      </w:pPr>
    </w:lvl>
    <w:lvl w:ilvl="3" w:tplc="040E000F" w:tentative="1">
      <w:start w:val="1"/>
      <w:numFmt w:val="decimal"/>
      <w:lvlText w:val="%4."/>
      <w:lvlJc w:val="left"/>
      <w:pPr>
        <w:ind w:left="2937" w:hanging="360"/>
      </w:pPr>
    </w:lvl>
    <w:lvl w:ilvl="4" w:tplc="040E0019" w:tentative="1">
      <w:start w:val="1"/>
      <w:numFmt w:val="lowerLetter"/>
      <w:lvlText w:val="%5."/>
      <w:lvlJc w:val="left"/>
      <w:pPr>
        <w:ind w:left="3657" w:hanging="360"/>
      </w:pPr>
    </w:lvl>
    <w:lvl w:ilvl="5" w:tplc="040E001B" w:tentative="1">
      <w:start w:val="1"/>
      <w:numFmt w:val="lowerRoman"/>
      <w:lvlText w:val="%6."/>
      <w:lvlJc w:val="right"/>
      <w:pPr>
        <w:ind w:left="4377" w:hanging="180"/>
      </w:pPr>
    </w:lvl>
    <w:lvl w:ilvl="6" w:tplc="040E000F" w:tentative="1">
      <w:start w:val="1"/>
      <w:numFmt w:val="decimal"/>
      <w:lvlText w:val="%7."/>
      <w:lvlJc w:val="left"/>
      <w:pPr>
        <w:ind w:left="5097" w:hanging="360"/>
      </w:pPr>
    </w:lvl>
    <w:lvl w:ilvl="7" w:tplc="040E0019" w:tentative="1">
      <w:start w:val="1"/>
      <w:numFmt w:val="lowerLetter"/>
      <w:lvlText w:val="%8."/>
      <w:lvlJc w:val="left"/>
      <w:pPr>
        <w:ind w:left="5817" w:hanging="360"/>
      </w:pPr>
    </w:lvl>
    <w:lvl w:ilvl="8" w:tplc="040E001B" w:tentative="1">
      <w:start w:val="1"/>
      <w:numFmt w:val="lowerRoman"/>
      <w:lvlText w:val="%9."/>
      <w:lvlJc w:val="right"/>
      <w:pPr>
        <w:ind w:left="6537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1NDG0tDQ0NLQ0NTJX0lEKTi0uzszPAykwrwUAhIAj5SwAAAA="/>
  </w:docVars>
  <w:rsids>
    <w:rsidRoot w:val="00A1254B"/>
    <w:rsid w:val="000054A8"/>
    <w:rsid w:val="00006F1B"/>
    <w:rsid w:val="000534B7"/>
    <w:rsid w:val="0006715A"/>
    <w:rsid w:val="00067F83"/>
    <w:rsid w:val="00070F4E"/>
    <w:rsid w:val="00076F46"/>
    <w:rsid w:val="000B2118"/>
    <w:rsid w:val="000C23A1"/>
    <w:rsid w:val="000D54F4"/>
    <w:rsid w:val="001118A3"/>
    <w:rsid w:val="00130294"/>
    <w:rsid w:val="00157D2D"/>
    <w:rsid w:val="001F4525"/>
    <w:rsid w:val="00200789"/>
    <w:rsid w:val="0021353D"/>
    <w:rsid w:val="00231F90"/>
    <w:rsid w:val="002441F7"/>
    <w:rsid w:val="00261267"/>
    <w:rsid w:val="00263CC1"/>
    <w:rsid w:val="002754FB"/>
    <w:rsid w:val="002A1F43"/>
    <w:rsid w:val="002C63E1"/>
    <w:rsid w:val="002D6188"/>
    <w:rsid w:val="002F7C5D"/>
    <w:rsid w:val="003356A8"/>
    <w:rsid w:val="00347D2C"/>
    <w:rsid w:val="00352049"/>
    <w:rsid w:val="0037657C"/>
    <w:rsid w:val="003B0772"/>
    <w:rsid w:val="003C0E30"/>
    <w:rsid w:val="00417999"/>
    <w:rsid w:val="00430379"/>
    <w:rsid w:val="00441AB5"/>
    <w:rsid w:val="004460A3"/>
    <w:rsid w:val="00457665"/>
    <w:rsid w:val="004740DF"/>
    <w:rsid w:val="004A2CF2"/>
    <w:rsid w:val="004B426A"/>
    <w:rsid w:val="00504D15"/>
    <w:rsid w:val="00532753"/>
    <w:rsid w:val="005447AE"/>
    <w:rsid w:val="005D3D75"/>
    <w:rsid w:val="006134E4"/>
    <w:rsid w:val="0065457D"/>
    <w:rsid w:val="00655980"/>
    <w:rsid w:val="0066684D"/>
    <w:rsid w:val="006848FD"/>
    <w:rsid w:val="006C2BB9"/>
    <w:rsid w:val="006F72BD"/>
    <w:rsid w:val="007104D1"/>
    <w:rsid w:val="0072323D"/>
    <w:rsid w:val="00750F4F"/>
    <w:rsid w:val="00751862"/>
    <w:rsid w:val="007579DC"/>
    <w:rsid w:val="007A2872"/>
    <w:rsid w:val="007D4F2B"/>
    <w:rsid w:val="007D628F"/>
    <w:rsid w:val="00810305"/>
    <w:rsid w:val="008509F1"/>
    <w:rsid w:val="008B20ED"/>
    <w:rsid w:val="008E1124"/>
    <w:rsid w:val="008E2FC9"/>
    <w:rsid w:val="008E6C67"/>
    <w:rsid w:val="00917D33"/>
    <w:rsid w:val="00943029"/>
    <w:rsid w:val="0098649B"/>
    <w:rsid w:val="009C79C7"/>
    <w:rsid w:val="009D77B7"/>
    <w:rsid w:val="009F6C08"/>
    <w:rsid w:val="00A1254B"/>
    <w:rsid w:val="00A21056"/>
    <w:rsid w:val="00A24F83"/>
    <w:rsid w:val="00AA2347"/>
    <w:rsid w:val="00AD5032"/>
    <w:rsid w:val="00AF1EF8"/>
    <w:rsid w:val="00AF51F1"/>
    <w:rsid w:val="00B004B1"/>
    <w:rsid w:val="00B476AE"/>
    <w:rsid w:val="00BA291A"/>
    <w:rsid w:val="00BA3439"/>
    <w:rsid w:val="00BA65EF"/>
    <w:rsid w:val="00BC7B9C"/>
    <w:rsid w:val="00C24FF6"/>
    <w:rsid w:val="00C25BB4"/>
    <w:rsid w:val="00C42010"/>
    <w:rsid w:val="00C51574"/>
    <w:rsid w:val="00C96DBB"/>
    <w:rsid w:val="00CA72D0"/>
    <w:rsid w:val="00CC46DE"/>
    <w:rsid w:val="00CD6CEE"/>
    <w:rsid w:val="00CF4AF9"/>
    <w:rsid w:val="00D15083"/>
    <w:rsid w:val="00D350F5"/>
    <w:rsid w:val="00D50797"/>
    <w:rsid w:val="00D52362"/>
    <w:rsid w:val="00D653C8"/>
    <w:rsid w:val="00D67DAD"/>
    <w:rsid w:val="00D72BB4"/>
    <w:rsid w:val="00DC2261"/>
    <w:rsid w:val="00E03232"/>
    <w:rsid w:val="00E0585B"/>
    <w:rsid w:val="00E117EA"/>
    <w:rsid w:val="00E30872"/>
    <w:rsid w:val="00E37976"/>
    <w:rsid w:val="00EA0EB9"/>
    <w:rsid w:val="00EA4760"/>
    <w:rsid w:val="00EC6BAB"/>
    <w:rsid w:val="00ED3A75"/>
    <w:rsid w:val="00EE649D"/>
    <w:rsid w:val="00EF1A83"/>
    <w:rsid w:val="00EF45D4"/>
    <w:rsid w:val="00F0344D"/>
    <w:rsid w:val="00F17C26"/>
    <w:rsid w:val="00F2154A"/>
    <w:rsid w:val="00F400B0"/>
    <w:rsid w:val="00F50905"/>
    <w:rsid w:val="00F67A19"/>
    <w:rsid w:val="00F72555"/>
    <w:rsid w:val="00F73893"/>
    <w:rsid w:val="00FA143F"/>
    <w:rsid w:val="00FB5350"/>
    <w:rsid w:val="00FC4A7A"/>
    <w:rsid w:val="00FD58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133A55"/>
  <w15:docId w15:val="{3733D5E2-CAC8-40A1-BAD0-6B4C0CCF5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line="252" w:lineRule="auto"/>
        <w:ind w:left="5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1118A3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basedOn w:val="Bekezdsalapbettpusa"/>
    <w:uiPriority w:val="99"/>
    <w:unhideWhenUsed/>
    <w:rsid w:val="00D15083"/>
    <w:rPr>
      <w:color w:val="0000FF" w:themeColor="hyperlink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0344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0344D"/>
    <w:rPr>
      <w:rFonts w:ascii="Segoe UI" w:hAnsi="Segoe UI" w:cs="Segoe UI"/>
      <w:sz w:val="18"/>
      <w:szCs w:val="18"/>
    </w:rPr>
  </w:style>
  <w:style w:type="paragraph" w:styleId="Listaszerbekezds">
    <w:name w:val="List Paragraph"/>
    <w:basedOn w:val="Norml"/>
    <w:uiPriority w:val="34"/>
    <w:qFormat/>
    <w:rsid w:val="006559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piaristaszalon@mpdsz.piarista.h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DEBDAC-C2A9-4EED-AC48-F7EF91A7ED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478</Words>
  <Characters>3301</Characters>
  <Application>Microsoft Office Word</Application>
  <DocSecurity>0</DocSecurity>
  <Lines>27</Lines>
  <Paragraphs>7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dzsel</dc:creator>
  <cp:lastModifiedBy>anonim</cp:lastModifiedBy>
  <cp:revision>7</cp:revision>
  <cp:lastPrinted>2020-01-31T12:40:00Z</cp:lastPrinted>
  <dcterms:created xsi:type="dcterms:W3CDTF">2020-02-15T20:12:00Z</dcterms:created>
  <dcterms:modified xsi:type="dcterms:W3CDTF">2020-02-15T20:34:00Z</dcterms:modified>
</cp:coreProperties>
</file>